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Germany</w:t>
      </w:r>
      <w:r>
        <w:t xml:space="preserve"> </w:t>
      </w:r>
      <w:r>
        <w:t xml:space="preserve">Berlin</w:t>
      </w:r>
    </w:p>
    <w:bookmarkStart w:id="26" w:name="Xad50b145abd41d4d1683c958106194e50887cbf"/>
    <w:p>
      <w:pPr>
        <w:pStyle w:val="Heading1"/>
      </w:pPr>
      <w:r>
        <w:t xml:space="preserve">COVER LETTER FOR PSYCHOLOGIST POSITION IN GERMANY BERLIN</w:t>
      </w:r>
    </w:p>
    <w:p>
      <w:pPr>
        <w:pStyle w:val="FirstParagraph"/>
      </w:pPr>
      <w:r>
        <w:t xml:space="preserve">Dear [Hiring Manager's Name],</w:t>
      </w:r>
    </w:p>
    <w:p>
      <w:pPr>
        <w:pStyle w:val="BodyText"/>
      </w:pPr>
      <w:r>
        <w:t xml:space="preserve">I am writing to express my interest in the Psychologist position at [Organization Name] in Germany Berlin. As a dedicated and experienced professional in the field of psychology, I am eager to contribute my expertise, cultural sensitivity, and passion for mental health care to a dynamic environment like Berlin. This letter outlines my qualifications, personal motivations, and alignment with the values of working as a Psychologist in Germany's vibrant capital.</w:t>
      </w:r>
    </w:p>
    <w:bookmarkStart w:id="20" w:name="X9bb6375aef266c8d659742825ace3345075e79b"/>
    <w:p>
      <w:pPr>
        <w:pStyle w:val="Heading2"/>
      </w:pPr>
      <w:r>
        <w:t xml:space="preserve">Why Germany Berlin? A Unique Opportunity for Psychological Practice</w:t>
      </w:r>
    </w:p>
    <w:p>
      <w:pPr>
        <w:pStyle w:val="FirstParagraph"/>
      </w:pPr>
      <w:r>
        <w:t xml:space="preserve">Germans are known for their structured approach to life, yet Berlin is a city that thrives on creativity, diversity, and resilience. As a Psychologist, I am particularly drawn to the unique challenges and opportunities presented by this city. With its rich history of cultural exchange, political transformation, and modern urban dynamics, Berlin offers a fertile ground for psychological work that addresses both individual and collective mental health needs.</w:t>
      </w:r>
    </w:p>
    <w:p>
      <w:pPr>
        <w:pStyle w:val="BodyText"/>
      </w:pPr>
      <w:r>
        <w:t xml:space="preserve">Germany’s healthcare system is renowned for its accessibility and quality. However, the demand for specialized mental health services continues to grow. In Berlin alone, the population’s diverse backgrounds—spanning immigrants, refugees, students, and long-term residents—require a nuanced understanding of cultural contexts in psychological practice. My training and experience have equipped me to navigate these complexities with empathy and professionalism.</w:t>
      </w:r>
    </w:p>
    <w:bookmarkEnd w:id="20"/>
    <w:bookmarkStart w:id="21" w:name="Xdaef4dd308aa2b038eabdb9887e340ec3947d8b"/>
    <w:p>
      <w:pPr>
        <w:pStyle w:val="Heading2"/>
      </w:pPr>
      <w:r>
        <w:t xml:space="preserve">Professional Background: A Foundation for Excellence</w:t>
      </w:r>
    </w:p>
    <w:p>
      <w:pPr>
        <w:pStyle w:val="FirstParagraph"/>
      </w:pPr>
      <w:r>
        <w:t xml:space="preserve">I hold a [Master’s/PhD] in Psychology from [University Name], where I specialized in [specific area, e.g., clinical psychology, cognitive behavioral therapy, or neuropsychology]. My academic journey was complemented by hands-on experience through internships at [Institution Name], where I provided therapeutic interventions to clients with a wide range of mental health conditions. These experiences solidified my commitment to helping individuals achieve emotional well-being and personal growth.</w:t>
      </w:r>
    </w:p>
    <w:p>
      <w:pPr>
        <w:pStyle w:val="BodyText"/>
      </w:pPr>
      <w:r>
        <w:t xml:space="preserve">Over the past [X years], I have worked in various settings, including private practice, community mental health centers, and academic institutions. My work has focused on [specific areas: trauma counseling, child and adolescent psychology, or organizational consulting]. In each role, I have emphasized evidence-based practices such as cognitive-behavioral therapy (CBT), psychodynamic approaches, and mindfulness-based interventions. These methods align with the German emphasis on scientific rigor and patient-centered care.</w:t>
      </w:r>
    </w:p>
    <w:bookmarkEnd w:id="21"/>
    <w:bookmarkStart w:id="22" w:name="X938dc06754fa7b8c28c4be60bc1c29fb8703634"/>
    <w:p>
      <w:pPr>
        <w:pStyle w:val="Heading2"/>
      </w:pPr>
      <w:r>
        <w:t xml:space="preserve">Cultural Competence: A Critical Asset in Berlin</w:t>
      </w:r>
    </w:p>
    <w:p>
      <w:pPr>
        <w:pStyle w:val="FirstParagraph"/>
      </w:pPr>
      <w:r>
        <w:t xml:space="preserve">Germany’s multicultural society demands that Psychologists possess a deep appreciation for cultural differences. In Berlin, where over 30% of the population is foreign-born, cultural competence is not optional—it is essential. My work with diverse communities has taught me to approach each client as an individual while being mindful of their cultural, linguistic, and social backgrounds. For example, I have collaborated with immigrant families to address acculturation stress and provided trauma-informed care to refugees through [specific program or organization].</w:t>
      </w:r>
    </w:p>
    <w:p>
      <w:pPr>
        <w:pStyle w:val="BodyText"/>
      </w:pPr>
      <w:r>
        <w:t xml:space="preserve">Additionally, my fluency in [language(s), e.g., German and English] enables me to communicate effectively with clients and colleagues. This skill is particularly valuable in Berlin, where multilingualism is common. I am also familiar with the ethical guidelines of the German Psychological Society (DGPs) and have studied the legal framework governing psychological practice in Germany, including data privacy regulations like GDPR.</w:t>
      </w:r>
    </w:p>
    <w:bookmarkEnd w:id="22"/>
    <w:bookmarkStart w:id="23" w:name="X9e300e49d81d618930cc7ef9f6e87eb85adfddf"/>
    <w:p>
      <w:pPr>
        <w:pStyle w:val="Heading2"/>
      </w:pPr>
      <w:r>
        <w:t xml:space="preserve">Why I Am a Strong Fit for Your Organization</w:t>
      </w:r>
    </w:p>
    <w:p>
      <w:pPr>
        <w:pStyle w:val="FirstParagraph"/>
      </w:pPr>
      <w:r>
        <w:t xml:space="preserve">I am particularly impressed by [Organization Name]’s mission to [specific mission statement or value, e.g., "provide accessible mental health care to underserved communities" or "advance psychological research in urban settings"]. As a Psychologist, I believe in the power of collaboration and interdisciplinary approaches. Your organization’s focus on [specific program, initiative, or service] resonates deeply with my professional goals.</w:t>
      </w:r>
    </w:p>
    <w:p>
      <w:pPr>
        <w:pStyle w:val="BodyText"/>
      </w:pPr>
      <w:r>
        <w:t xml:space="preserve">My strengths include strong interpersonal skills, adaptability to diverse client populations, and a commitment to continuous learning. I am also proficient in using digital tools for therapy sessions (e.g., telehealth platforms), which is increasingly important in today’s hybrid work environment. Furthermore, I am enthusiastic about contributing to Berlin’s mental health landscape by participating in community outreach programs or workshops on topics such as stress management, resilience building, and cultural sensitivity training.</w:t>
      </w:r>
    </w:p>
    <w:bookmarkEnd w:id="23"/>
    <w:bookmarkStart w:id="24" w:name="Xc01b9bfe32957eddc7937af25e8d4cba0dac98c"/>
    <w:p>
      <w:pPr>
        <w:pStyle w:val="Heading2"/>
      </w:pPr>
      <w:r>
        <w:t xml:space="preserve">Personal Motivation: A Commitment to Mental Health Advocacy</w:t>
      </w:r>
    </w:p>
    <w:p>
      <w:pPr>
        <w:pStyle w:val="FirstParagraph"/>
      </w:pPr>
      <w:r>
        <w:t xml:space="preserve">As a Psychologist, I am driven by the belief that mental health is a fundamental human right. In Germany Berlin, where the pace of life can be demanding and social pressures are ever-evolving, there is a growing need for compassionate and accessible care. My personal experiences in [mention any relevant personal connection to Berlin or Germany, e.g., "studying abroad in Berlin" or "volunteering with a local NGO"] have deepened my understanding of the city’s unique challenges and inspired me to contribute meaningfully.</w:t>
      </w:r>
    </w:p>
    <w:p>
      <w:pPr>
        <w:pStyle w:val="BodyText"/>
      </w:pPr>
      <w:r>
        <w:t xml:space="preserve">I am also passionate about advocating for mental health awareness. In my previous roles, I have organized educational campaigns, written articles on psychological well-being, and collaborated with local media to reduce stigma around therapy. These efforts reflect my desire to empower individuals and communities through knowledge and support.</w:t>
      </w:r>
    </w:p>
    <w:bookmarkEnd w:id="24"/>
    <w:bookmarkStart w:id="25" w:name="Xf0b3a91256b3e85e57aacd565becc257402f0c2"/>
    <w:p>
      <w:pPr>
        <w:pStyle w:val="Heading2"/>
      </w:pPr>
      <w:r>
        <w:t xml:space="preserve">Conclusion: A Collaborative Vision for the Future</w:t>
      </w:r>
    </w:p>
    <w:p>
      <w:pPr>
        <w:pStyle w:val="FirstParagraph"/>
      </w:pPr>
      <w:r>
        <w:t xml:space="preserve">In conclusion, I am confident that my qualifications, cultural awareness, and dedication to psychological practice make me an ideal candidate for the Psychologist position at [Organization Name]. I am eager to bring my expertise to Germany Berlin and contribute to a future where mental health care is inclusive, innovative, and impactful.</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Germany Berlin</dc:title>
  <dc:creator/>
  <dc:language>en</dc:language>
  <cp:keywords/>
  <dcterms:created xsi:type="dcterms:W3CDTF">2026-07-23T11:29:46Z</dcterms:created>
  <dcterms:modified xsi:type="dcterms:W3CDTF">2026-07-23T11:29:46Z</dcterms:modified>
</cp:coreProperties>
</file>

<file path=docProps/custom.xml><?xml version="1.0" encoding="utf-8"?>
<Properties xmlns="http://schemas.openxmlformats.org/officeDocument/2006/custom-properties" xmlns:vt="http://schemas.openxmlformats.org/officeDocument/2006/docPropsVTypes"/>
</file>